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Sales Executive Internship</w:t>
      </w:r>
    </w:p>
    <w:p>
      <w:pPr>
        <w:pStyle w:val="BodyText"/>
      </w:pPr>
      <w:r>
        <w:rPr>
          <w:bCs/>
          <w:b/>
        </w:rPr>
        <w:t xml:space="preserve">Location:</w:t>
      </w:r>
      <w:r>
        <w:t xml:space="preserve"> </w:t>
      </w:r>
      <w:r>
        <w:t xml:space="preserve">United Arab Emirates Dubai</w:t>
      </w:r>
    </w:p>
    <w:bookmarkEnd w:id="20"/>
    <w:p>
      <w:pPr>
        <w:pStyle w:val="BodyText"/>
      </w:pPr>
      <w:r>
        <w:t xml:space="preserve">Date: October 26, 2023</w:t>
      </w:r>
    </w:p>
    <w:p>
      <w:pPr>
        <w:pStyle w:val="BodyText"/>
      </w:pPr>
      <w:r>
        <w:t xml:space="preserve">Hiring Manager</w:t>
      </w:r>
      <w:r>
        <w:br/>
      </w:r>
      <w:r>
        <w:t xml:space="preserve">Global Horizon Solutions</w:t>
      </w:r>
      <w:r>
        <w:br/>
      </w:r>
      <w:r>
        <w:t xml:space="preserve">Business Bay, Dubai</w:t>
      </w:r>
      <w:r>
        <w:br/>
      </w:r>
      <w:r>
        <w:t xml:space="preserve">United Arab Emirates</w:t>
      </w:r>
    </w:p>
    <w:bookmarkStart w:id="22" w:name="Xded078583302c22c3281ad92bbea22860e6b89c"/>
    <w:p>
      <w:pPr>
        <w:pStyle w:val="Heading2"/>
      </w:pPr>
      <w:r>
        <w:t xml:space="preserve">Subject: Internship Application for Sales Executive Position in Dubai, United Arab Emirates</w:t>
      </w:r>
    </w:p>
    <w:p>
      <w:pPr>
        <w:pStyle w:val="FirstParagraph"/>
      </w:pPr>
      <w:r>
        <w:t xml:space="preserve">Dear Hiring Manager,</w:t>
      </w:r>
    </w:p>
    <w:p>
      <w:pPr>
        <w:pStyle w:val="BodyText"/>
      </w:pPr>
      <w:r>
        <w:t xml:space="preserve">It is with immense enthusiasm that I submit my Internship Application Letter for the Sales Executive position at Global Horizon Solutions in Dubai, United Arab Emirates. As a motivated and results-driven business management student at the American University of Sharjah with a specialization in International Marketing, I have long admired Dubai's dynamic business ecosystem and its position as a global hub for trade, innovation, and cross-cultural commerce. This internship opportunity represents the perfect confluence of my academic pursuits, professional aspirations, and deep admiration for the vibrant economic landscape of Dubai.</w:t>
      </w:r>
    </w:p>
    <w:p>
      <w:pPr>
        <w:pStyle w:val="BodyText"/>
      </w:pPr>
      <w:r>
        <w:t xml:space="preserve">My fascination with sales strategy began during my undergraduate studies when I spearheaded a student-led entrepreneurship project that generated over AED 15,000 in revenue within six months. Through this initiative, I developed proficiency in market research, customer relationship management, and data-driven sales forecasting – skills directly applicable to the Sales Executive Internship role. More recently, I completed a three-month externship with Al Futtaim Group's retail division in Dubai Mall where I assisted senior sales managers in client acquisition campaigns targeting GCC markets. This experience exposed me to Dubai's unique commercial environment where understanding cultural nuances is as critical as strategic planning – a reality that resonates deeply with the ethos of your company.</w:t>
      </w:r>
    </w:p>
    <w:p>
      <w:pPr>
        <w:pStyle w:val="BodyText"/>
      </w:pPr>
      <w:r>
        <w:t xml:space="preserve">What particularly excites me about this Sales Executive Internship opportunity in Dubai is the chance to contribute to an organization at the forefront of UAE's economic diversification strategy. Having researched Global Horizon Solutions' recent expansion into sustainable technology solutions for Dubai's Smart City initiatives, I am eager to apply my knowledge of digital sales platforms and CRM systems toward supporting your market penetration goals. The United Arab Emirates continues to redefine global business standards through its forward-thinking policies under Vision 2030, and I am keen to immerse myself in this transformative environment where innovation meets cultural richness.</w:t>
      </w:r>
    </w:p>
    <w:p>
      <w:pPr>
        <w:pStyle w:val="BodyText"/>
      </w:pPr>
      <w:r>
        <w:t xml:space="preserve">I have meticulously developed my skill set with Dubai's specific market dynamics in mind. My Arabic language proficiency (B1 level) allows me to engage authentically with local clients, while my experience navigating cross-cultural negotiations during internships across five international markets has prepared me for the multicultural environment of Dubai. I am proficient in Salesforce CRM, Microsoft Dynamics 365, and data visualization tools like Tableau – all essential for modern sales operations in our region. Crucially, I understand that success as a Sales Executive in Dubai requires more than transactional skills; it demands respect for Emirati business etiquette, knowledge of local procurement regulations (such as those under the UAE Cabinet Decision No. 10 of 2019), and sensitivity to regional business hours and cultural protocols.</w:t>
      </w:r>
    </w:p>
    <w:p>
      <w:pPr>
        <w:pStyle w:val="BodyText"/>
      </w:pPr>
      <w:r>
        <w:t xml:space="preserve">My academic background complements this practical experience through specialized coursework including 'International Sales Management' (where I analyzed Dubai's export growth patterns) and 'Consumer Behavior in Emerging Markets' (which examined UAE-specific purchasing trends). I maintain an active professional network through the Dubai Chamber of Commerce's youth initiatives, where I participated in the 2023 Sales Excellence Symposium. This event solidified my understanding that Dubai's sales landscape thrives on relationship capital – a principle I've embodied through consistent follow-up practices that increased client retention by 35% in my student business venture.</w:t>
      </w:r>
    </w:p>
    <w:p>
      <w:pPr>
        <w:pStyle w:val="BodyText"/>
      </w:pPr>
      <w:r>
        <w:t xml:space="preserve">The United Arab Emirates Dubai market presents unparalleled opportunities for growth-oriented professionals. As the world's most visited destination and a top global financial center, Dubai's sales environment demands agility in navigating diverse customer segments – from luxury retail to B2B technology solutions. I am particularly drawn to how Global Horizon Solutions leverages digital transformation in sales operations, as evidenced by your recent partnership with Dubai Smart Government. My technical aptitude combined with cultural intelligence positions me to immediately contribute to your team while learning from industry veterans in this prestigious business hub.</w:t>
      </w:r>
    </w:p>
    <w:p>
      <w:pPr>
        <w:pStyle w:val="BodyText"/>
      </w:pPr>
      <w:r>
        <w:t xml:space="preserve">What sets me apart is my unwavering commitment to ethical sales practices – a value I cultivated through the UAE's Corporate Social Responsibility framework. During my time at Al Futtaim, I implemented a customer feedback system that improved satisfaction scores by 28% while ensuring all interactions complied with Dubai's Consumer Protection Law. I believe that sustainable sales growth in Dubai requires balancing commercial objectives with genuine client relationships – a philosophy aligned with Global Horizon Solutions' mission statement.</w:t>
      </w:r>
    </w:p>
    <w:p>
      <w:pPr>
        <w:pStyle w:val="BodyText"/>
      </w:pPr>
      <w:r>
        <w:t xml:space="preserve">I am confident that my proactive approach, market-specific knowledge, and dedication to professional excellence make me an ideal candidate for your Sales Executive Internship program. The prospect of contributing to Dubai's thriving business community while learning from leaders in the field is precisely the career catalyst I seek. Having grown up in a multicultural household with Emirati heritage, I possess both insider perspective and outsider innovation – qualities that enable effective communication across Dubai's diverse commercial landscape.</w:t>
      </w:r>
    </w:p>
    <w:p>
      <w:pPr>
        <w:pStyle w:val="BodyText"/>
      </w:pPr>
      <w:r>
        <w:t xml:space="preserve">As a resident of Dubai since 2018, I am deeply familiar with this city's energy and ambition. From the bustling souks of Deira to the cutting-edge innovation campuses at Dubai Internet City, I understand that success here requires constant adaptation and cultural fluency. My long-term goal is to build a career contributing to UAE's economic growth as a sales leader who embodies both global standards and local wisdom – an aspiration this internship would significantly advance.</w:t>
      </w:r>
    </w:p>
    <w:p>
      <w:pPr>
        <w:pStyle w:val="BodyText"/>
      </w:pPr>
      <w:r>
        <w:t xml:space="preserve">I have attached my resume for your detailed review and welcome the opportunity to discuss how my skills align with Global Horizon Solutions' objectives in person. Thank you for considering my Internship Application Letter for the Sales Executive position in Dubai, United Arab Emirates. I look forward to the possibility of contributing to your team's continued success in this extraordinary business environment.</w:t>
      </w:r>
    </w:p>
    <w:p>
      <w:pPr>
        <w:pStyle w:val="BodyText"/>
      </w:pPr>
      <w:r>
        <w:t xml:space="preserve">Sincerely,</w:t>
      </w:r>
    </w:p>
    <w:bookmarkStart w:id="21" w:name="aisha-al-mansoori"/>
    <w:p>
      <w:pPr>
        <w:pStyle w:val="Heading3"/>
      </w:pPr>
      <w:r>
        <w:t xml:space="preserve">Aisha Al-Mansoori</w:t>
      </w:r>
    </w:p>
    <w:p>
      <w:pPr>
        <w:pStyle w:val="FirstParagraph"/>
      </w:pPr>
      <w:r>
        <w:t xml:space="preserve">Business Management Student (International Marketing)</w:t>
      </w:r>
    </w:p>
    <w:p>
      <w:pPr>
        <w:pStyle w:val="BodyText"/>
      </w:pPr>
      <w:r>
        <w:t xml:space="preserve">American University of Sharjah | Dubai Campus</w:t>
      </w:r>
    </w:p>
    <w:p>
      <w:pPr>
        <w:pStyle w:val="BodyText"/>
      </w:pPr>
      <w:r>
        <w:t xml:space="preserve">Email: aisha.almansoori@email.com | Phone: +971 50 XXX XXXX</w:t>
      </w:r>
    </w:p>
    <w:bookmarkEnd w:id="21"/>
    <w:p>
      <w:pPr>
        <w:pStyle w:val="BodyText"/>
      </w:pPr>
      <w:r>
        <w:t xml:space="preserve">Note: This Internship Application Letter specifically addresses the Sales Executive position in Dubai, United Arab Emirates. All content aligns with UAE business standards, cultural expectations, and Dubai's economic development framework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cp:keywords/>
  <dcterms:created xsi:type="dcterms:W3CDTF">2025-12-10T00:15:40Z</dcterms:created>
  <dcterms:modified xsi:type="dcterms:W3CDTF">2025-12-10T00:15:40Z</dcterms:modified>
</cp:coreProperties>
</file>

<file path=docProps/custom.xml><?xml version="1.0" encoding="utf-8"?>
<Properties xmlns="http://schemas.openxmlformats.org/officeDocument/2006/custom-properties" xmlns:vt="http://schemas.openxmlformats.org/officeDocument/2006/docPropsVTypes"/>
</file>